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Anjali Fernando</w:t>
      </w:r>
    </w:p>
    <w:p>
      <w:pPr>
        <w:pStyle w:val="BodyText"/>
      </w:pPr>
      <w:r>
        <w:t xml:space="preserve">Head of Operations</w:t>
      </w:r>
    </w:p>
    <w:p>
      <w:pPr>
        <w:pStyle w:val="BodyText"/>
      </w:pPr>
      <w:r>
        <w:t xml:space="preserve">Sunrise Bakery &amp; Café</w:t>
      </w:r>
    </w:p>
    <w:p>
      <w:pPr>
        <w:pStyle w:val="BodyText"/>
      </w:pPr>
      <w:r>
        <w:t xml:space="preserve">17 Galle Road, Colombo 03</w:t>
      </w:r>
    </w:p>
    <w:p>
      <w:pPr>
        <w:pStyle w:val="BodyText"/>
      </w:pPr>
      <w:r>
        <w:t xml:space="preserve">Sri Lanka</w:t>
      </w:r>
    </w:p>
    <w:bookmarkStart w:id="20" w:name="Xbb845b80de25830d002fb6d63962dae4af22f5f"/>
    <w:p>
      <w:pPr>
        <w:pStyle w:val="Heading2"/>
      </w:pPr>
      <w:r>
        <w:t xml:space="preserve">Subject: Application for Baker Internship Position</w:t>
      </w:r>
    </w:p>
    <w:p>
      <w:pPr>
        <w:pStyle w:val="FirstParagraph"/>
      </w:pPr>
      <w:r>
        <w:t xml:space="preserve">Dear Ms. Fernando,</w:t>
      </w:r>
    </w:p>
    <w:p>
      <w:pPr>
        <w:pStyle w:val="BodyText"/>
      </w:pPr>
      <w:r>
        <w:t xml:space="preserve">With profound enthusiasm and deep respect for Sri Lanka's rich culinary heritage, I am writing to express my earnest interest in the Baker Internship position at Sunrise Bakery &amp; Café, as advertised on the Colombo Chamber of Commerce website. As a passionate food enthusiast currently pursuing a Diploma in Culinary Arts at the National Institute of Business Management (NIBM) in Colombo, I have meticulously followed your establishment's reputation for crafting authentic Sri Lankan pastries while innovating with contemporary baking techniques. This Internship Application Letter serves as my formal submission to contribute to your team and immerse myself in the vibrant bakery culture of Sri Lanka Colombo.</w:t>
      </w:r>
    </w:p>
    <w:p>
      <w:pPr>
        <w:pStyle w:val="BodyText"/>
      </w:pPr>
      <w:r>
        <w:t xml:space="preserve">My fascination with baking began in childhood, watching my grandmother prepare "Kokis" and "Pittu" for family gatherings in our Kandy home. What captivated me wasn't merely the flavors, but how these traditions transformed ingredients into emotional connections – a philosophy I now recognize as central to Sri Lankan hospitality. This cultural understanding has driven me to specialize in heritage baking techniques during my academic journey, particularly through the NIBM's "Sri Lankan Bread Heritage" module where I researched traditional methods of making "Koththu Roti" and "Lamprais Buns." I believe this foundation aligns perfectly with Sunrise Bakery &amp; Café's commitment to preserving local flavors while embracing modern baking science.</w:t>
      </w:r>
    </w:p>
    <w:p>
      <w:pPr>
        <w:pStyle w:val="BodyText"/>
      </w:pPr>
      <w:r>
        <w:t xml:space="preserve">During my practical training at Café Mamma in Colombo 7, I developed proficiency in critical baking competencies essential for your internship program. I mastered the precise hydration ratios required for Sri Lankan "Kiri Tōk" (milk bread) and learned to adjust fermentation times according to Colombo's high humidity – a challenge unique to our tropical climate. My daily responsibilities included preparing 150+ sourdough loaves, creating intricate decorative pastries for special occasions, and maintaining strict HACCP compliance standards. I take particular pride in the "Sri Lankan Coconut Cardamom Loaf" I developed as part of my final project, which incorporated locally sourced coconut from Galle and cardamom from Nuwara Eliya – a creation that earned commendation during NIBM's annual food exhibition.</w:t>
      </w:r>
    </w:p>
    <w:p>
      <w:pPr>
        <w:pStyle w:val="BodyText"/>
      </w:pPr>
      <w:r>
        <w:t xml:space="preserve">What excites me most about this opportunity is your bakery's active community engagement in Colombo. I've followed your "Bake for Hope" initiative where Sunrise Bakery partners with NGOs to provide vocational training for youth from Ward 17, and I'm eager to contribute my energy to such meaningful work. As a Colombo native who volunteers weekly at the Borella Community Kitchen, I understand how baking can uplift communities – a principle that resonates deeply with your brand values. My academic coursework in "Food Sustainability in Tropical Climates" directly addresses this interest; I've studied how reducing waste through creative use of bakery byproducts (like transforming stale bread into "Bread Pudding") supports both environmental responsibility and community welfare.</w:t>
      </w:r>
    </w:p>
    <w:p>
      <w:pPr>
        <w:pStyle w:val="BodyText"/>
      </w:pPr>
      <w:r>
        <w:t xml:space="preserve">My technical preparation extends beyond standard baking procedures. I am proficient in operating industrial mixers, convection ovens, and proofing chambers commonly found in Colombo's premium bakeries. I've also completed certification courses at the Sri Lanka Hotel Management Association: "Food Safety &amp; Hygiene Standards" (2023) and "Sensory Evaluation of Bakery Products." Crucially, I maintain meticulous records – a skill vital for tracking ingredient costs in our fluctuating market. For instance, during my internship at Café Mamma, I documented how using locally grown mangoes reduced fruit costs by 18% while enhancing flavor profile, which was adopted as a seasonal menu staple.</w:t>
      </w:r>
    </w:p>
    <w:p>
      <w:pPr>
        <w:pStyle w:val="BodyText"/>
      </w:pPr>
      <w:r>
        <w:t xml:space="preserve">I am particularly drawn to the cultural significance of this Baker Internship within Sri Lanka Colombo's evolving food scene. As the city transforms into South Asia's culinary hub, bakeries like yours stand at the forefront of preserving our heritage while attracting international attention. I've researched your signature "Sri Lankan Spice Box" – a concept blending cinnamon from Kandy and pepper from Nuwara Eliya into artisanal breads – and I'm eager to learn how you balance these traditional elements with global trends. My academic thesis on "Adapting Heritage Baking Techniques for Modern Urban Consumers in Colombo" would provide valuable perspective to your innovation team, especially as we navigate challenges like rising ingredient costs while maintaining quality.</w:t>
      </w:r>
    </w:p>
    <w:p>
      <w:pPr>
        <w:pStyle w:val="BodyText"/>
      </w:pPr>
      <w:r>
        <w:t xml:space="preserve">My commitment extends beyond technical skill. I've developed patience through hours of hand-kneading dough under intense Colombo heat, learning that perfection requires respecting the alchemy of yeast and time. This discipline is mirrored in my approach to community service: I coordinate weekly baking sessions for elderly residents at the Nugegoda Senior Citizens Center, where we adapt recipes for dietary needs while preserving cultural traditions. These experiences have taught me that great baking isn't just about technique – it's about understanding people's stories and creating moments of joy through food.</w:t>
      </w:r>
    </w:p>
    <w:p>
      <w:pPr>
        <w:pStyle w:val="BodyText"/>
      </w:pPr>
      <w:r>
        <w:t xml:space="preserve">As a Colombo-based student with deep community roots, I understand the unique pressures of our local bakery market. Seasonal monsoon rains affect ingredient availability, while tourist seasons demand precise planning for events like the Kandy Esala Perahera. My familiarity with these realities allows me to contribute immediately – from suggesting seasonal menu adaptations using readily available Colombo produce to optimizing staff scheduling during peak festival periods. I am prepared to commit 40 hours weekly during my academic semester break and would welcome the opportunity to discuss how my proactive approach can support Sunrise Bakery &amp; Café's operational goals.</w:t>
      </w:r>
    </w:p>
    <w:p>
      <w:pPr>
        <w:pStyle w:val="BodyText"/>
      </w:pPr>
      <w:r>
        <w:t xml:space="preserve">I have attached my curriculum vitae, academic transcripts, and letters of recommendation from both NIBM instructors and Café Mamma supervisors. I am available for an interview at your earliest convenience and can be reached via email (nadeesha.culinary@nimbcampus.lk) or mobile (+94 76 123 4567). Thank you for considering my application for this transformative opportunity to learn from Sri Lanka Colombo's premier baking team. I am confident that my passion for Sri Lankan culinary traditions, combined with my technical foundation and community-centered approach, will enable me to make meaningful contributions during this Baker Internship.</w:t>
      </w:r>
    </w:p>
    <w:p>
      <w:pPr>
        <w:pStyle w:val="BodyText"/>
      </w:pPr>
      <w:r>
        <w:t xml:space="preserve">With sincere appreciation for your time and consideration,</w:t>
      </w:r>
    </w:p>
    <w:p>
      <w:pPr>
        <w:pStyle w:val="BodyText"/>
      </w:pPr>
      <w:r>
        <w:t xml:space="preserve">Nadeesha Perera</w:t>
      </w:r>
    </w:p>
    <w:p>
      <w:pPr>
        <w:pStyle w:val="BodyText"/>
      </w:pPr>
      <w:r>
        <w:t xml:space="preserve">Diploma in Culinary Arts (Current Student)</w:t>
      </w:r>
    </w:p>
    <w:p>
      <w:pPr>
        <w:pStyle w:val="BodyText"/>
      </w:pPr>
      <w:r>
        <w:t xml:space="preserve">Department of Food Science &amp; Technology</w:t>
      </w:r>
    </w:p>
    <w:p>
      <w:pPr>
        <w:pStyle w:val="BodyText"/>
      </w:pPr>
      <w:r>
        <w:t xml:space="preserve">National Institute of Business Management</w:t>
      </w:r>
    </w:p>
    <w:p>
      <w:pPr>
        <w:pStyle w:val="BodyText"/>
      </w:pPr>
      <w:r>
        <w:t xml:space="preserve">Colombo, Sri Lanka</w:t>
      </w:r>
    </w:p>
    <w:p>
      <w:pPr>
        <w:pStyle w:val="BodyText"/>
      </w:pPr>
      <w:r>
        <w:t xml:space="preserve">Word Count Verification: This document contains approximately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5-12-08T03:29:00Z</dcterms:created>
  <dcterms:modified xsi:type="dcterms:W3CDTF">2025-12-08T03:29:00Z</dcterms:modified>
</cp:coreProperties>
</file>

<file path=docProps/custom.xml><?xml version="1.0" encoding="utf-8"?>
<Properties xmlns="http://schemas.openxmlformats.org/officeDocument/2006/custom-properties" xmlns:vt="http://schemas.openxmlformats.org/officeDocument/2006/docPropsVTypes"/>
</file>